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436E" w:rsidRDefault="00515487">
      <w:r w:rsidRPr="00515487">
        <w:rPr>
          <w:rFonts w:ascii="Rockwell" w:hAnsi="Rockwell"/>
          <w:b/>
        </w:rPr>
        <w:t>Defining Style:</w:t>
      </w:r>
      <w:r>
        <w:t xml:space="preserve"> Unit 2 Parallel Reading Prompts </w:t>
      </w:r>
    </w:p>
    <w:p w:rsidR="00515487" w:rsidRDefault="00515487">
      <w:pPr>
        <w:rPr>
          <w:b/>
        </w:rPr>
      </w:pPr>
      <w:r>
        <w:t xml:space="preserve">Using your chosen novel, write responses to at least six of the journal prompts listed below.  Your responses should include textual evidence (quotes from your novel in MLA citation), be at least </w:t>
      </w:r>
      <w:r w:rsidRPr="00D15700">
        <w:rPr>
          <w:b/>
        </w:rPr>
        <w:t>5-8 sentences</w:t>
      </w:r>
      <w:r>
        <w:t xml:space="preserve"> in length, use correct grammar and parallel structure.  All </w:t>
      </w:r>
      <w:r w:rsidRPr="00D15700">
        <w:rPr>
          <w:b/>
          <w:u w:val="single"/>
        </w:rPr>
        <w:t xml:space="preserve">six </w:t>
      </w:r>
      <w:r>
        <w:t xml:space="preserve">of your entries should be placed in your dialectical journal (your one subject spiral notebook).  Your work is due on </w:t>
      </w:r>
      <w:r w:rsidRPr="00515487">
        <w:rPr>
          <w:b/>
        </w:rPr>
        <w:t xml:space="preserve">Friday October 14, 2018.  </w:t>
      </w:r>
    </w:p>
    <w:p w:rsidR="00515487" w:rsidRDefault="00515487" w:rsidP="00515487">
      <w:pPr>
        <w:pStyle w:val="ListParagraph"/>
        <w:numPr>
          <w:ilvl w:val="0"/>
          <w:numId w:val="1"/>
        </w:numPr>
        <w:rPr>
          <w:b/>
        </w:rPr>
      </w:pPr>
      <w:r>
        <w:rPr>
          <w:b/>
        </w:rPr>
        <w:t>How does the author develop the tone of the story? What textual examples are present to support your inferences?</w:t>
      </w:r>
    </w:p>
    <w:p w:rsidR="00515487" w:rsidRDefault="00515487" w:rsidP="00515487">
      <w:pPr>
        <w:pStyle w:val="ListParagraph"/>
        <w:numPr>
          <w:ilvl w:val="0"/>
          <w:numId w:val="1"/>
        </w:numPr>
        <w:rPr>
          <w:b/>
        </w:rPr>
      </w:pPr>
      <w:r>
        <w:rPr>
          <w:b/>
        </w:rPr>
        <w:t xml:space="preserve">What examples of diction do you see in the story?  How does this diction impact important literary elements like characterization or plot development? (For example, Roald Dahl uses a lamb, which has a connotation of innocence to describe the guilty actions of Mary Maloney.) </w:t>
      </w:r>
    </w:p>
    <w:p w:rsidR="00515487" w:rsidRDefault="00515487" w:rsidP="00515487">
      <w:pPr>
        <w:pStyle w:val="ListParagraph"/>
        <w:numPr>
          <w:ilvl w:val="0"/>
          <w:numId w:val="1"/>
        </w:numPr>
        <w:rPr>
          <w:b/>
        </w:rPr>
      </w:pPr>
      <w:r>
        <w:rPr>
          <w:b/>
        </w:rPr>
        <w:t xml:space="preserve">Choose a character within the text, </w:t>
      </w:r>
      <w:r w:rsidR="00D15700">
        <w:rPr>
          <w:b/>
        </w:rPr>
        <w:t>how does the author develop this character? (Think about the characterization – how the author develops the character? What does the character say? What does the character think? What does the character feel? How does the character act? What do others say about this character?</w:t>
      </w:r>
    </w:p>
    <w:p w:rsidR="00515487" w:rsidRDefault="00515487" w:rsidP="00515487">
      <w:pPr>
        <w:pStyle w:val="ListParagraph"/>
        <w:numPr>
          <w:ilvl w:val="0"/>
          <w:numId w:val="1"/>
        </w:numPr>
        <w:rPr>
          <w:b/>
        </w:rPr>
      </w:pPr>
      <w:r>
        <w:rPr>
          <w:b/>
        </w:rPr>
        <w:t>Who is the protagonist of the text? What are his or her internal and external conflicts?</w:t>
      </w:r>
    </w:p>
    <w:p w:rsidR="00D15700" w:rsidRDefault="00D15700" w:rsidP="00515487">
      <w:pPr>
        <w:pStyle w:val="ListParagraph"/>
        <w:numPr>
          <w:ilvl w:val="0"/>
          <w:numId w:val="1"/>
        </w:numPr>
        <w:rPr>
          <w:b/>
        </w:rPr>
      </w:pPr>
      <w:r>
        <w:rPr>
          <w:b/>
        </w:rPr>
        <w:t>What narrative techniques does your author use? (</w:t>
      </w:r>
      <w:proofErr w:type="gramStart"/>
      <w:r>
        <w:rPr>
          <w:b/>
        </w:rPr>
        <w:t>i.e</w:t>
      </w:r>
      <w:proofErr w:type="gramEnd"/>
      <w:r>
        <w:rPr>
          <w:b/>
        </w:rPr>
        <w:t xml:space="preserve">. irony, flashbacks, figurative language, diction, etc.) </w:t>
      </w:r>
    </w:p>
    <w:p w:rsidR="00D15700" w:rsidRDefault="00D15700" w:rsidP="00515487">
      <w:pPr>
        <w:pStyle w:val="ListParagraph"/>
        <w:numPr>
          <w:ilvl w:val="0"/>
          <w:numId w:val="1"/>
        </w:numPr>
        <w:rPr>
          <w:b/>
        </w:rPr>
      </w:pPr>
      <w:r>
        <w:rPr>
          <w:b/>
        </w:rPr>
        <w:t>How does the author use dialogue to develop characters?</w:t>
      </w:r>
    </w:p>
    <w:p w:rsidR="00D15700" w:rsidRDefault="00D15700" w:rsidP="00515487">
      <w:pPr>
        <w:pStyle w:val="ListParagraph"/>
        <w:numPr>
          <w:ilvl w:val="0"/>
          <w:numId w:val="1"/>
        </w:numPr>
        <w:rPr>
          <w:b/>
        </w:rPr>
      </w:pPr>
      <w:r>
        <w:rPr>
          <w:b/>
        </w:rPr>
        <w:t>How does the author use dialogue to develop the plot?</w:t>
      </w:r>
    </w:p>
    <w:p w:rsidR="00D15700" w:rsidRPr="00D15700" w:rsidRDefault="00D15700" w:rsidP="00D15700">
      <w:pPr>
        <w:pStyle w:val="ListParagraph"/>
        <w:numPr>
          <w:ilvl w:val="0"/>
          <w:numId w:val="1"/>
        </w:numPr>
      </w:pPr>
      <w:r w:rsidRPr="00D15700">
        <w:rPr>
          <w:b/>
        </w:rPr>
        <w:t>What is the problem or conflict of your book?  Which characters are involved?  How do you think the problem or conflict might be solved?</w:t>
      </w:r>
      <w:r>
        <w:rPr>
          <w:b/>
        </w:rPr>
        <w:t xml:space="preserve"> </w:t>
      </w:r>
    </w:p>
    <w:p w:rsidR="00D15700" w:rsidRPr="00D15700" w:rsidRDefault="00D15700" w:rsidP="00D15700">
      <w:pPr>
        <w:pStyle w:val="ListParagraph"/>
        <w:numPr>
          <w:ilvl w:val="0"/>
          <w:numId w:val="1"/>
        </w:numPr>
        <w:rPr>
          <w:b/>
        </w:rPr>
      </w:pPr>
      <w:r w:rsidRPr="00D15700">
        <w:rPr>
          <w:b/>
        </w:rPr>
        <w:t>What is the setting of your story?  Remember that setting is both place and time of the story.  Your book will most likely not tell you exactly when and where it takes place, but you can find clues in the story.  Is this a modern story (computers, video games, shopping malls, etc.)?  Does it take place in a city, suburb, or farm area?  Be sure to tell the clues that give the setting of your story.</w:t>
      </w:r>
      <w:r>
        <w:rPr>
          <w:b/>
        </w:rPr>
        <w:t xml:space="preserve"> </w:t>
      </w:r>
    </w:p>
    <w:p w:rsidR="00D15700" w:rsidRPr="00D15700" w:rsidRDefault="00D15700" w:rsidP="00D15700">
      <w:pPr>
        <w:pStyle w:val="ListParagraph"/>
        <w:numPr>
          <w:ilvl w:val="0"/>
          <w:numId w:val="1"/>
        </w:numPr>
        <w:rPr>
          <w:b/>
        </w:rPr>
      </w:pPr>
      <w:r w:rsidRPr="00D15700">
        <w:rPr>
          <w:b/>
        </w:rPr>
        <w:t>Describe a minor character in your book.  Identify the character by name and describe him/her.  What is the character’s part in the story?  How does this charact</w:t>
      </w:r>
      <w:r>
        <w:rPr>
          <w:b/>
        </w:rPr>
        <w:t>er feel about the protagonist</w:t>
      </w:r>
      <w:r w:rsidRPr="00D15700">
        <w:rPr>
          <w:b/>
        </w:rPr>
        <w:t xml:space="preserve"> and vice-versa?  Use examples from the story.</w:t>
      </w:r>
      <w:r>
        <w:rPr>
          <w:b/>
        </w:rPr>
        <w:t xml:space="preserve"> </w:t>
      </w:r>
    </w:p>
    <w:p w:rsidR="00D15700" w:rsidRPr="00D15700" w:rsidRDefault="00D15700" w:rsidP="00D15700">
      <w:pPr>
        <w:pStyle w:val="ListParagraph"/>
        <w:numPr>
          <w:ilvl w:val="0"/>
          <w:numId w:val="1"/>
        </w:numPr>
        <w:rPr>
          <w:b/>
        </w:rPr>
      </w:pPr>
      <w:r w:rsidRPr="00D15700">
        <w:rPr>
          <w:b/>
        </w:rPr>
        <w:t>Are the events in your book realistic or unrealistic?  Could they really happen, are they fantasy, or a mix of both?  Explain using specific examples from the book.</w:t>
      </w:r>
    </w:p>
    <w:p w:rsidR="00D15700" w:rsidRPr="00D15700" w:rsidRDefault="00D15700" w:rsidP="00D15700">
      <w:pPr>
        <w:pStyle w:val="ListParagraph"/>
        <w:numPr>
          <w:ilvl w:val="0"/>
          <w:numId w:val="1"/>
        </w:numPr>
        <w:rPr>
          <w:b/>
        </w:rPr>
      </w:pPr>
      <w:r w:rsidRPr="00D15700">
        <w:rPr>
          <w:b/>
        </w:rPr>
        <w:t>Explain how a character in your book reminds you of yourself or someone you know.  For example, do you or a friend or relative, like some of the same things, have some of the same interests, or have similar problems as a character in your book?</w:t>
      </w:r>
    </w:p>
    <w:p w:rsidR="00D15700" w:rsidRPr="00D15700" w:rsidRDefault="00D15700" w:rsidP="00D15700">
      <w:pPr>
        <w:pStyle w:val="ListParagraph"/>
        <w:numPr>
          <w:ilvl w:val="0"/>
          <w:numId w:val="1"/>
        </w:numPr>
        <w:rPr>
          <w:b/>
        </w:rPr>
      </w:pPr>
      <w:r w:rsidRPr="00D15700">
        <w:rPr>
          <w:b/>
        </w:rPr>
        <w:t>How does your book begin?  First describe the events that start your story.  Then tell if this is a good, effective way for the author to start the book.  Explain why or why not.  What would you change?</w:t>
      </w:r>
    </w:p>
    <w:p w:rsidR="00D15700" w:rsidRDefault="00D15700" w:rsidP="00D15700">
      <w:pPr>
        <w:pStyle w:val="ListParagraph"/>
        <w:numPr>
          <w:ilvl w:val="0"/>
          <w:numId w:val="1"/>
        </w:numPr>
        <w:rPr>
          <w:b/>
        </w:rPr>
      </w:pPr>
      <w:r>
        <w:rPr>
          <w:b/>
        </w:rPr>
        <w:t>Who is the protagonist in your novel</w:t>
      </w:r>
      <w:r w:rsidRPr="00D15700">
        <w:rPr>
          <w:b/>
        </w:rPr>
        <w:t>?  What is this character like?  Tell the character’s name, age, appearance, friends, personality, and problems…</w:t>
      </w:r>
    </w:p>
    <w:p w:rsidR="00A776F7" w:rsidRPr="00A776F7" w:rsidRDefault="00A776F7" w:rsidP="00A776F7">
      <w:pPr>
        <w:pStyle w:val="ListParagraph"/>
        <w:numPr>
          <w:ilvl w:val="0"/>
          <w:numId w:val="1"/>
        </w:numPr>
        <w:rPr>
          <w:b/>
        </w:rPr>
      </w:pPr>
      <w:r>
        <w:rPr>
          <w:b/>
        </w:rPr>
        <w:t>Who is the antagonist</w:t>
      </w:r>
      <w:r w:rsidRPr="00A776F7">
        <w:rPr>
          <w:b/>
        </w:rPr>
        <w:t xml:space="preserve"> in your book?  Describe this character and the way they “oppose”, or w</w:t>
      </w:r>
      <w:r>
        <w:rPr>
          <w:b/>
        </w:rPr>
        <w:t>ork against, the protagonist.</w:t>
      </w:r>
    </w:p>
    <w:p w:rsidR="00515487" w:rsidRPr="00A776F7" w:rsidRDefault="00A776F7" w:rsidP="00A776F7">
      <w:pPr>
        <w:pStyle w:val="ListParagraph"/>
        <w:numPr>
          <w:ilvl w:val="0"/>
          <w:numId w:val="1"/>
        </w:numPr>
        <w:rPr>
          <w:b/>
        </w:rPr>
      </w:pPr>
      <w:r w:rsidRPr="00D15700">
        <w:rPr>
          <w:b/>
        </w:rPr>
        <w:t xml:space="preserve">Was there </w:t>
      </w:r>
      <w:r>
        <w:rPr>
          <w:b/>
        </w:rPr>
        <w:t>a moment when the author made your</w:t>
      </w:r>
      <w:r w:rsidRPr="00D15700">
        <w:rPr>
          <w:b/>
        </w:rPr>
        <w:t xml:space="preserve"> feel the most suspense?  When?</w:t>
      </w:r>
      <w:bookmarkStart w:id="0" w:name="_GoBack"/>
      <w:bookmarkEnd w:id="0"/>
    </w:p>
    <w:sectPr w:rsidR="00515487" w:rsidRPr="00A776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1E4706"/>
    <w:multiLevelType w:val="hybridMultilevel"/>
    <w:tmpl w:val="DF2C2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NLa0NDe1NDMzNzBR0lEKTi0uzszPAykwrAUADNH2cywAAAA="/>
  </w:docVars>
  <w:rsids>
    <w:rsidRoot w:val="00515487"/>
    <w:rsid w:val="0008436E"/>
    <w:rsid w:val="00515487"/>
    <w:rsid w:val="00A776F7"/>
    <w:rsid w:val="00D15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7D1D3"/>
  <w15:chartTrackingRefBased/>
  <w15:docId w15:val="{6A693193-AAFD-4289-8E3A-8F96DEE15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5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480</Words>
  <Characters>273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obb County School District</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Whipple</dc:creator>
  <cp:keywords/>
  <dc:description/>
  <cp:lastModifiedBy>Dawn Whipple</cp:lastModifiedBy>
  <cp:revision>1</cp:revision>
  <dcterms:created xsi:type="dcterms:W3CDTF">2018-09-09T19:13:00Z</dcterms:created>
  <dcterms:modified xsi:type="dcterms:W3CDTF">2018-09-09T19:37:00Z</dcterms:modified>
</cp:coreProperties>
</file>